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95B" w:rsidRPr="0057228D" w:rsidRDefault="0057228D">
      <w:pPr>
        <w:rPr>
          <w:rFonts w:ascii="Arial" w:hAnsi="Arial" w:cs="Arial"/>
          <w:b/>
          <w:color w:val="222222"/>
          <w:sz w:val="31"/>
          <w:szCs w:val="19"/>
          <w:shd w:val="clear" w:color="auto" w:fill="FFFFFF"/>
        </w:rPr>
      </w:pPr>
      <w:r w:rsidRPr="0057228D">
        <w:rPr>
          <w:rStyle w:val="apple-converted-space"/>
          <w:rFonts w:ascii="Arial" w:hAnsi="Arial" w:cs="Arial"/>
          <w:b/>
          <w:color w:val="222222"/>
          <w:sz w:val="31"/>
          <w:szCs w:val="19"/>
          <w:shd w:val="clear" w:color="auto" w:fill="FFFFFF"/>
        </w:rPr>
        <w:t> </w:t>
      </w:r>
      <w:r w:rsidRPr="0057228D">
        <w:rPr>
          <w:rFonts w:ascii="Arial" w:hAnsi="Arial" w:cs="Arial"/>
          <w:b/>
          <w:color w:val="222222"/>
          <w:sz w:val="31"/>
          <w:szCs w:val="19"/>
          <w:shd w:val="clear" w:color="auto" w:fill="FFFFFF"/>
        </w:rPr>
        <w:t>Comparing two binary trees and finding whether they are equal or not</w:t>
      </w:r>
    </w:p>
    <w:p w:rsidR="002A6948" w:rsidRDefault="002A6948">
      <w:pPr>
        <w:rPr>
          <w:sz w:val="34"/>
        </w:rPr>
      </w:pP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r>
        <w:rPr>
          <w:sz w:val="34"/>
        </w:rPr>
        <w:tab/>
      </w:r>
      <w:bookmarkStart w:id="0" w:name="_GoBack"/>
      <w:bookmarkEnd w:id="0"/>
      <w:r>
        <w:rPr>
          <w:sz w:val="34"/>
        </w:rPr>
        <w:t>Mohd Sadique(A20380442)</w:t>
      </w:r>
    </w:p>
    <w:p w:rsidR="0057228D" w:rsidRDefault="0057228D">
      <w:pPr>
        <w:rPr>
          <w:sz w:val="34"/>
        </w:rPr>
      </w:pPr>
      <w:r>
        <w:rPr>
          <w:sz w:val="34"/>
        </w:rPr>
        <w:t>Compile : make</w:t>
      </w:r>
    </w:p>
    <w:p w:rsidR="0057228D" w:rsidRDefault="0057228D">
      <w:pPr>
        <w:rPr>
          <w:sz w:val="34"/>
        </w:rPr>
      </w:pPr>
      <w:r>
        <w:rPr>
          <w:sz w:val="34"/>
        </w:rPr>
        <w:t xml:space="preserve">Run: make run </w:t>
      </w:r>
    </w:p>
    <w:p w:rsidR="0057228D" w:rsidRDefault="0057228D">
      <w:pPr>
        <w:rPr>
          <w:sz w:val="34"/>
        </w:rPr>
      </w:pPr>
      <w:r>
        <w:rPr>
          <w:sz w:val="34"/>
        </w:rPr>
        <w:tab/>
        <w:t xml:space="preserve">Or </w:t>
      </w:r>
    </w:p>
    <w:p w:rsidR="0057228D" w:rsidRDefault="0057228D">
      <w:pPr>
        <w:rPr>
          <w:sz w:val="34"/>
        </w:rPr>
      </w:pPr>
      <w:r>
        <w:rPr>
          <w:sz w:val="34"/>
        </w:rPr>
        <w:tab/>
        <w:t>./btree</w:t>
      </w:r>
    </w:p>
    <w:p w:rsidR="0057228D" w:rsidRDefault="0057228D">
      <w:pPr>
        <w:rPr>
          <w:sz w:val="34"/>
        </w:rPr>
      </w:pPr>
    </w:p>
    <w:p w:rsidR="0057228D" w:rsidRDefault="0057228D">
      <w:pPr>
        <w:rPr>
          <w:sz w:val="34"/>
        </w:rPr>
      </w:pPr>
      <w:r>
        <w:rPr>
          <w:sz w:val="34"/>
        </w:rPr>
        <w:t xml:space="preserve">Implementation:- </w:t>
      </w:r>
    </w:p>
    <w:p w:rsidR="0057228D" w:rsidRDefault="0057228D" w:rsidP="0057228D">
      <w:pPr>
        <w:pStyle w:val="ListParagraph"/>
        <w:numPr>
          <w:ilvl w:val="0"/>
          <w:numId w:val="1"/>
        </w:numPr>
        <w:rPr>
          <w:sz w:val="34"/>
        </w:rPr>
      </w:pPr>
      <w:r>
        <w:rPr>
          <w:sz w:val="34"/>
        </w:rPr>
        <w:t>Create two btree based on input</w:t>
      </w:r>
    </w:p>
    <w:p w:rsidR="0057228D" w:rsidRDefault="0057228D" w:rsidP="0057228D">
      <w:pPr>
        <w:pStyle w:val="ListParagraph"/>
        <w:numPr>
          <w:ilvl w:val="0"/>
          <w:numId w:val="1"/>
        </w:numPr>
        <w:rPr>
          <w:sz w:val="34"/>
        </w:rPr>
      </w:pPr>
      <w:r>
        <w:rPr>
          <w:rStyle w:val="apple-converted-space"/>
          <w:rFonts w:ascii="Helvetica" w:hAnsi="Helvetica"/>
          <w:color w:val="000000"/>
          <w:sz w:val="20"/>
          <w:szCs w:val="20"/>
          <w:shd w:val="clear" w:color="auto" w:fill="FFFFFF"/>
        </w:rPr>
        <w:t> </w:t>
      </w:r>
      <w:r w:rsidRPr="0057228D">
        <w:rPr>
          <w:sz w:val="34"/>
        </w:rPr>
        <w:t>Traverse both trees simultaneously, and while traversing we need to compare data and children of the trees.</w:t>
      </w:r>
    </w:p>
    <w:p w:rsidR="0057228D" w:rsidRDefault="0057228D" w:rsidP="0057228D">
      <w:pPr>
        <w:ind w:left="360"/>
        <w:rPr>
          <w:sz w:val="34"/>
        </w:rPr>
      </w:pPr>
      <w:r>
        <w:rPr>
          <w:sz w:val="34"/>
        </w:rPr>
        <w:t>Algorithm :-</w:t>
      </w:r>
    </w:p>
    <w:p w:rsidR="0057228D" w:rsidRDefault="0057228D" w:rsidP="0057228D">
      <w:pPr>
        <w:ind w:left="360"/>
        <w:rPr>
          <w:sz w:val="34"/>
        </w:rPr>
      </w:pPr>
      <w:r>
        <w:rPr>
          <w:sz w:val="34"/>
        </w:rPr>
        <w:t>Compare_tree(Btree1, Btree2)</w:t>
      </w:r>
    </w:p>
    <w:p w:rsidR="0057228D" w:rsidRDefault="0057228D" w:rsidP="0057228D">
      <w:pPr>
        <w:pStyle w:val="ListParagraph"/>
        <w:numPr>
          <w:ilvl w:val="0"/>
          <w:numId w:val="2"/>
        </w:numPr>
        <w:rPr>
          <w:sz w:val="34"/>
        </w:rPr>
      </w:pPr>
      <w:r>
        <w:rPr>
          <w:sz w:val="34"/>
        </w:rPr>
        <w:t>If both trees are NULL(empty) then return TRUE</w:t>
      </w:r>
    </w:p>
    <w:p w:rsidR="0057228D" w:rsidRDefault="0057228D" w:rsidP="0057228D">
      <w:pPr>
        <w:pStyle w:val="ListParagraph"/>
        <w:numPr>
          <w:ilvl w:val="0"/>
          <w:numId w:val="2"/>
        </w:numPr>
        <w:rPr>
          <w:sz w:val="34"/>
        </w:rPr>
      </w:pPr>
      <w:r>
        <w:rPr>
          <w:sz w:val="34"/>
        </w:rPr>
        <w:t>Else if both trees are not NULL(empty)</w:t>
      </w:r>
    </w:p>
    <w:p w:rsidR="0057228D" w:rsidRDefault="0057228D" w:rsidP="0057228D">
      <w:pPr>
        <w:pStyle w:val="ListParagraph"/>
        <w:numPr>
          <w:ilvl w:val="0"/>
          <w:numId w:val="4"/>
        </w:numPr>
        <w:rPr>
          <w:sz w:val="34"/>
        </w:rPr>
      </w:pPr>
      <w:r w:rsidRPr="0057228D">
        <w:rPr>
          <w:sz w:val="34"/>
        </w:rPr>
        <w:t>Compare data of root node of both btree</w:t>
      </w:r>
    </w:p>
    <w:p w:rsidR="0057228D" w:rsidRDefault="0057228D" w:rsidP="0057228D">
      <w:pPr>
        <w:pStyle w:val="ListParagraph"/>
        <w:ind w:left="1800"/>
        <w:rPr>
          <w:sz w:val="34"/>
        </w:rPr>
      </w:pPr>
      <w:r w:rsidRPr="0057228D">
        <w:rPr>
          <w:sz w:val="34"/>
        </w:rPr>
        <w:t>(Btree1-&gt;data == Btree-&gt;data)</w:t>
      </w:r>
    </w:p>
    <w:p w:rsidR="0057228D" w:rsidRDefault="0057228D" w:rsidP="0057228D">
      <w:pPr>
        <w:pStyle w:val="ListParagraph"/>
        <w:numPr>
          <w:ilvl w:val="0"/>
          <w:numId w:val="4"/>
        </w:numPr>
        <w:rPr>
          <w:sz w:val="34"/>
        </w:rPr>
      </w:pPr>
      <w:r>
        <w:rPr>
          <w:sz w:val="34"/>
        </w:rPr>
        <w:t xml:space="preserve">Check left subtrees recursively </w:t>
      </w:r>
    </w:p>
    <w:p w:rsidR="0057228D" w:rsidRDefault="0057228D" w:rsidP="0057228D">
      <w:pPr>
        <w:pStyle w:val="ListParagraph"/>
        <w:ind w:left="1800"/>
        <w:rPr>
          <w:sz w:val="34"/>
        </w:rPr>
      </w:pPr>
      <w:r>
        <w:rPr>
          <w:sz w:val="34"/>
        </w:rPr>
        <w:t>Compare_tree(Btree1-&gt;left, Btree2-&gt;left)</w:t>
      </w:r>
    </w:p>
    <w:p w:rsidR="0057228D" w:rsidRDefault="0057228D" w:rsidP="0057228D">
      <w:pPr>
        <w:pStyle w:val="ListParagraph"/>
        <w:numPr>
          <w:ilvl w:val="0"/>
          <w:numId w:val="4"/>
        </w:numPr>
        <w:rPr>
          <w:sz w:val="34"/>
        </w:rPr>
      </w:pPr>
      <w:r>
        <w:rPr>
          <w:sz w:val="34"/>
        </w:rPr>
        <w:t xml:space="preserve">Check right subtree recursively </w:t>
      </w:r>
    </w:p>
    <w:p w:rsidR="0057228D" w:rsidRDefault="0057228D" w:rsidP="0057228D">
      <w:pPr>
        <w:pStyle w:val="ListParagraph"/>
        <w:ind w:left="1800"/>
        <w:rPr>
          <w:sz w:val="34"/>
        </w:rPr>
      </w:pPr>
      <w:r>
        <w:rPr>
          <w:sz w:val="34"/>
        </w:rPr>
        <w:t>Compare_tree(Btree1-&gt;right,Btree1-&gt;right)</w:t>
      </w:r>
    </w:p>
    <w:p w:rsidR="0057228D" w:rsidRDefault="006F7B0F" w:rsidP="0057228D">
      <w:pPr>
        <w:pStyle w:val="ListParagraph"/>
        <w:numPr>
          <w:ilvl w:val="0"/>
          <w:numId w:val="4"/>
        </w:numPr>
        <w:rPr>
          <w:sz w:val="34"/>
        </w:rPr>
      </w:pPr>
      <w:r>
        <w:rPr>
          <w:sz w:val="34"/>
        </w:rPr>
        <w:t xml:space="preserve">If all a , b , c return TRUE then return TRUE </w:t>
      </w:r>
    </w:p>
    <w:p w:rsidR="0057228D" w:rsidRDefault="006F7B0F" w:rsidP="006F7B0F">
      <w:pPr>
        <w:pStyle w:val="ListParagraph"/>
        <w:numPr>
          <w:ilvl w:val="0"/>
          <w:numId w:val="2"/>
        </w:numPr>
        <w:rPr>
          <w:sz w:val="34"/>
        </w:rPr>
      </w:pPr>
      <w:r>
        <w:rPr>
          <w:sz w:val="34"/>
        </w:rPr>
        <w:t xml:space="preserve"> else return False</w:t>
      </w: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</w:p>
    <w:p w:rsidR="006F7B0F" w:rsidRPr="006F7B0F" w:rsidRDefault="006F7B0F" w:rsidP="006F7B0F">
      <w:pPr>
        <w:jc w:val="center"/>
        <w:rPr>
          <w:sz w:val="46"/>
        </w:rPr>
      </w:pPr>
      <w:r>
        <w:rPr>
          <w:sz w:val="46"/>
        </w:rPr>
        <w:t xml:space="preserve">Testing </w:t>
      </w:r>
    </w:p>
    <w:p w:rsidR="006F7B0F" w:rsidRDefault="006F7B0F" w:rsidP="006F7B0F">
      <w:pPr>
        <w:rPr>
          <w:sz w:val="34"/>
        </w:rPr>
      </w:pPr>
      <w:r>
        <w:rPr>
          <w:sz w:val="34"/>
        </w:rPr>
        <w:t xml:space="preserve">Four Data set is tested </w:t>
      </w:r>
    </w:p>
    <w:p w:rsidR="006F7B0F" w:rsidRPr="006F7B0F" w:rsidRDefault="006F7B0F" w:rsidP="006F7B0F">
      <w:pPr>
        <w:rPr>
          <w:sz w:val="34"/>
        </w:rPr>
      </w:pPr>
      <w:r>
        <w:rPr>
          <w:sz w:val="34"/>
        </w:rPr>
        <w:t xml:space="preserve">1).    </w:t>
      </w:r>
      <w:r w:rsidRPr="006F7B0F">
        <w:rPr>
          <w:sz w:val="34"/>
        </w:rPr>
        <w:t>int a1[N] = {5,3,2,4,7,6,8};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b1[N] = {5,3,2,4,7,6,8};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test_data(a1,b1,n1,n2);</w:t>
      </w:r>
    </w:p>
    <w:p w:rsidR="006F7B0F" w:rsidRDefault="006F7B0F" w:rsidP="006F7B0F">
      <w:pPr>
        <w:rPr>
          <w:sz w:val="34"/>
        </w:rPr>
      </w:pPr>
      <w:r>
        <w:rPr>
          <w:sz w:val="34"/>
        </w:rPr>
        <w:t>Both make same Btree structure :-</w:t>
      </w:r>
    </w:p>
    <w:p w:rsidR="006F7B0F" w:rsidRPr="006F7B0F" w:rsidRDefault="006F7B0F" w:rsidP="006F7B0F">
      <w:pPr>
        <w:rPr>
          <w:sz w:val="34"/>
        </w:rPr>
      </w:pPr>
      <w:r>
        <w:rPr>
          <w:noProof/>
          <w:sz w:val="34"/>
        </w:rPr>
        <w:drawing>
          <wp:inline distT="0" distB="0" distL="0" distR="0">
            <wp:extent cx="6858000" cy="22510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5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B0F" w:rsidRDefault="006F7B0F" w:rsidP="006F7B0F">
      <w:pPr>
        <w:rPr>
          <w:sz w:val="34"/>
        </w:rPr>
      </w:pPr>
      <w:r>
        <w:rPr>
          <w:sz w:val="34"/>
        </w:rPr>
        <w:t>Output :-</w:t>
      </w:r>
    </w:p>
    <w:p w:rsidR="006F7B0F" w:rsidRPr="006F7B0F" w:rsidRDefault="006F7B0F" w:rsidP="006F7B0F">
      <w:pPr>
        <w:rPr>
          <w:sz w:val="34"/>
        </w:rPr>
      </w:pPr>
      <w:r>
        <w:rPr>
          <w:noProof/>
        </w:rPr>
        <w:drawing>
          <wp:inline distT="0" distB="0" distL="0" distR="0" wp14:anchorId="203818CA" wp14:editId="6C042ACB">
            <wp:extent cx="6858000" cy="25482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</w:t>
      </w: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</w:p>
    <w:p w:rsidR="006F7B0F" w:rsidRDefault="006F7B0F" w:rsidP="006F7B0F">
      <w:pPr>
        <w:rPr>
          <w:sz w:val="34"/>
        </w:rPr>
      </w:pPr>
      <w:r>
        <w:rPr>
          <w:sz w:val="34"/>
        </w:rPr>
        <w:t>2) Test :-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a2[N] = {5,3,2,4,7,6,8};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b2[N] = {5,3,2,4,7,6};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test_data(a2,b2,n1,n2);</w:t>
      </w:r>
    </w:p>
    <w:p w:rsidR="006F7B0F" w:rsidRDefault="006F7B0F" w:rsidP="006F7B0F">
      <w:pPr>
        <w:rPr>
          <w:sz w:val="34"/>
        </w:rPr>
      </w:pPr>
      <w:r>
        <w:rPr>
          <w:sz w:val="34"/>
        </w:rPr>
        <w:t>A2 Tree :-</w:t>
      </w:r>
    </w:p>
    <w:p w:rsidR="006F7B0F" w:rsidRDefault="006F7B0F" w:rsidP="006F7B0F">
      <w:pPr>
        <w:rPr>
          <w:sz w:val="34"/>
        </w:rPr>
      </w:pPr>
      <w:r>
        <w:rPr>
          <w:noProof/>
          <w:sz w:val="34"/>
        </w:rPr>
        <w:drawing>
          <wp:inline distT="0" distB="0" distL="0" distR="0">
            <wp:extent cx="4197927" cy="137793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244" cy="139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4"/>
        </w:rPr>
        <w:t xml:space="preserve"> </w:t>
      </w:r>
    </w:p>
    <w:p w:rsidR="006F7B0F" w:rsidRDefault="006F7B0F" w:rsidP="006F7B0F">
      <w:pPr>
        <w:rPr>
          <w:sz w:val="34"/>
        </w:rPr>
      </w:pPr>
      <w:r>
        <w:rPr>
          <w:sz w:val="34"/>
        </w:rPr>
        <w:t>B2 tree</w:t>
      </w:r>
    </w:p>
    <w:p w:rsidR="006F7B0F" w:rsidRDefault="006F7B0F" w:rsidP="006F7B0F">
      <w:pPr>
        <w:rPr>
          <w:sz w:val="34"/>
        </w:rPr>
      </w:pPr>
      <w:r>
        <w:rPr>
          <w:noProof/>
          <w:sz w:val="34"/>
        </w:rPr>
        <w:drawing>
          <wp:inline distT="0" distB="0" distL="0" distR="0">
            <wp:extent cx="4351266" cy="1343718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211" cy="135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B0F" w:rsidRDefault="006F7B0F" w:rsidP="006F7B0F">
      <w:pPr>
        <w:rPr>
          <w:sz w:val="34"/>
        </w:rPr>
      </w:pPr>
      <w:r>
        <w:rPr>
          <w:sz w:val="34"/>
        </w:rPr>
        <w:t>Output:-</w:t>
      </w:r>
    </w:p>
    <w:p w:rsidR="006F7B0F" w:rsidRPr="006F7B0F" w:rsidRDefault="006F7B0F" w:rsidP="006F7B0F">
      <w:pPr>
        <w:rPr>
          <w:sz w:val="34"/>
        </w:rPr>
      </w:pPr>
      <w:r>
        <w:rPr>
          <w:sz w:val="34"/>
        </w:rPr>
        <w:lastRenderedPageBreak/>
        <w:t xml:space="preserve"> </w:t>
      </w:r>
      <w:r>
        <w:rPr>
          <w:noProof/>
        </w:rPr>
        <w:drawing>
          <wp:inline distT="0" distB="0" distL="0" distR="0" wp14:anchorId="2FB555C3" wp14:editId="670389BB">
            <wp:extent cx="5583382" cy="27632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5441" cy="2779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B0F" w:rsidRPr="006F7B0F" w:rsidRDefault="006F7B0F" w:rsidP="006F7B0F">
      <w:pPr>
        <w:rPr>
          <w:sz w:val="34"/>
        </w:rPr>
      </w:pPr>
      <w:r>
        <w:rPr>
          <w:sz w:val="34"/>
        </w:rPr>
        <w:t>3) Test:-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a3[N] = {5,3,2,4,7,6,8};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b3[N] = {4,3,1,5,8,6,7};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test_data(a3,b3,n1,n2);</w:t>
      </w:r>
    </w:p>
    <w:p w:rsidR="006F7B0F" w:rsidRDefault="006F7B0F" w:rsidP="006F7B0F">
      <w:pPr>
        <w:rPr>
          <w:sz w:val="34"/>
        </w:rPr>
      </w:pPr>
      <w:r>
        <w:rPr>
          <w:sz w:val="34"/>
        </w:rPr>
        <w:t xml:space="preserve"> BTree1:- </w:t>
      </w:r>
    </w:p>
    <w:p w:rsidR="006F7B0F" w:rsidRDefault="006F7B0F" w:rsidP="006F7B0F">
      <w:pPr>
        <w:rPr>
          <w:sz w:val="34"/>
        </w:rPr>
      </w:pPr>
      <w:r>
        <w:rPr>
          <w:noProof/>
          <w:sz w:val="34"/>
        </w:rPr>
        <w:drawing>
          <wp:inline distT="0" distB="0" distL="0" distR="0">
            <wp:extent cx="4473220" cy="1468293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410" cy="146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B0F" w:rsidRDefault="006F7B0F" w:rsidP="006F7B0F">
      <w:pPr>
        <w:rPr>
          <w:sz w:val="34"/>
        </w:rPr>
      </w:pPr>
      <w:r>
        <w:rPr>
          <w:sz w:val="34"/>
        </w:rPr>
        <w:t>BTree2:-</w:t>
      </w:r>
    </w:p>
    <w:p w:rsidR="006F7B0F" w:rsidRDefault="006F7B0F" w:rsidP="006F7B0F">
      <w:pPr>
        <w:rPr>
          <w:sz w:val="34"/>
        </w:rPr>
      </w:pPr>
      <w:r>
        <w:rPr>
          <w:noProof/>
          <w:sz w:val="34"/>
        </w:rPr>
        <w:drawing>
          <wp:inline distT="0" distB="0" distL="0" distR="0">
            <wp:extent cx="4080742" cy="1648922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202" cy="1657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B0F" w:rsidRDefault="006F7B0F" w:rsidP="006F7B0F">
      <w:pPr>
        <w:rPr>
          <w:sz w:val="34"/>
        </w:rPr>
      </w:pPr>
      <w:r>
        <w:rPr>
          <w:sz w:val="34"/>
        </w:rPr>
        <w:t>Output:-</w:t>
      </w:r>
    </w:p>
    <w:p w:rsidR="006F7B0F" w:rsidRPr="006F7B0F" w:rsidRDefault="006F7B0F" w:rsidP="006F7B0F">
      <w:pPr>
        <w:rPr>
          <w:sz w:val="34"/>
        </w:rPr>
      </w:pPr>
      <w:r>
        <w:rPr>
          <w:noProof/>
        </w:rPr>
        <w:lastRenderedPageBreak/>
        <w:drawing>
          <wp:inline distT="0" distB="0" distL="0" distR="0" wp14:anchorId="0535406B" wp14:editId="2D2B7086">
            <wp:extent cx="6004514" cy="29233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5344" cy="292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B0F" w:rsidRPr="006F7B0F" w:rsidRDefault="006F7B0F" w:rsidP="00877183">
      <w:pPr>
        <w:rPr>
          <w:sz w:val="34"/>
        </w:rPr>
      </w:pPr>
      <w:r>
        <w:rPr>
          <w:sz w:val="34"/>
        </w:rPr>
        <w:t>4) Testing 4</w:t>
      </w:r>
    </w:p>
    <w:p w:rsidR="006F7B0F" w:rsidRP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a4[N] = {9,6,15,3,8,12,17,1,5,7,11,13,16,18};</w:t>
      </w:r>
    </w:p>
    <w:p w:rsidR="006F7B0F" w:rsidRDefault="006F7B0F" w:rsidP="006F7B0F">
      <w:pPr>
        <w:rPr>
          <w:sz w:val="34"/>
        </w:rPr>
      </w:pPr>
      <w:r w:rsidRPr="006F7B0F">
        <w:rPr>
          <w:sz w:val="34"/>
        </w:rPr>
        <w:t xml:space="preserve">        int b4[N] = {9,6,3,1,5,8,7,15,12,11,13,17,16,18};</w:t>
      </w:r>
    </w:p>
    <w:p w:rsidR="00877183" w:rsidRDefault="00877183" w:rsidP="006F7B0F">
      <w:pPr>
        <w:rPr>
          <w:sz w:val="34"/>
        </w:rPr>
      </w:pPr>
      <w:r>
        <w:rPr>
          <w:sz w:val="34"/>
        </w:rPr>
        <w:t>Btree1 and Btree2 :- Make Same Btree</w:t>
      </w:r>
    </w:p>
    <w:p w:rsidR="00877183" w:rsidRDefault="00877183" w:rsidP="006F7B0F">
      <w:pPr>
        <w:rPr>
          <w:sz w:val="34"/>
        </w:rPr>
      </w:pPr>
      <w:r>
        <w:rPr>
          <w:noProof/>
          <w:sz w:val="34"/>
        </w:rPr>
        <w:drawing>
          <wp:inline distT="0" distB="0" distL="0" distR="0">
            <wp:extent cx="6851015" cy="182880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1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183" w:rsidRDefault="00877183" w:rsidP="006F7B0F">
      <w:pPr>
        <w:rPr>
          <w:sz w:val="34"/>
        </w:rPr>
      </w:pPr>
    </w:p>
    <w:p w:rsidR="00877183" w:rsidRDefault="00877183" w:rsidP="006F7B0F">
      <w:pPr>
        <w:rPr>
          <w:sz w:val="34"/>
        </w:rPr>
      </w:pPr>
      <w:r>
        <w:rPr>
          <w:sz w:val="34"/>
        </w:rPr>
        <w:t xml:space="preserve">Output:- </w:t>
      </w:r>
    </w:p>
    <w:p w:rsidR="00877183" w:rsidRPr="006F7B0F" w:rsidRDefault="00877183" w:rsidP="006F7B0F">
      <w:pPr>
        <w:rPr>
          <w:sz w:val="34"/>
        </w:rPr>
      </w:pPr>
      <w:r>
        <w:rPr>
          <w:noProof/>
        </w:rPr>
        <w:lastRenderedPageBreak/>
        <w:drawing>
          <wp:inline distT="0" distB="0" distL="0" distR="0" wp14:anchorId="529D0836" wp14:editId="529132FB">
            <wp:extent cx="6858000" cy="30880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7183" w:rsidRPr="006F7B0F" w:rsidSect="005722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315DE"/>
    <w:multiLevelType w:val="hybridMultilevel"/>
    <w:tmpl w:val="C3DC51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068EE"/>
    <w:multiLevelType w:val="hybridMultilevel"/>
    <w:tmpl w:val="8E5CDBF6"/>
    <w:lvl w:ilvl="0" w:tplc="738648F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6CB2313"/>
    <w:multiLevelType w:val="hybridMultilevel"/>
    <w:tmpl w:val="FA10C1B6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1CE5A3F"/>
    <w:multiLevelType w:val="hybridMultilevel"/>
    <w:tmpl w:val="2D929C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NDGwMLQ0NzEzsbRQ0lEKTi0uzszPAykwqgUAgxeOWiwAAAA="/>
  </w:docVars>
  <w:rsids>
    <w:rsidRoot w:val="0057228D"/>
    <w:rsid w:val="002A6948"/>
    <w:rsid w:val="0057228D"/>
    <w:rsid w:val="006F7B0F"/>
    <w:rsid w:val="00877183"/>
    <w:rsid w:val="00B3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A3F62"/>
  <w15:chartTrackingRefBased/>
  <w15:docId w15:val="{2B0034D1-6498-442E-916B-2EDE5C1EF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7228D"/>
  </w:style>
  <w:style w:type="paragraph" w:styleId="ListParagraph">
    <w:name w:val="List Paragraph"/>
    <w:basedOn w:val="Normal"/>
    <w:uiPriority w:val="34"/>
    <w:qFormat/>
    <w:rsid w:val="0057228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2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38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que hussain</dc:creator>
  <cp:keywords/>
  <dc:description/>
  <cp:lastModifiedBy>sadique hussain</cp:lastModifiedBy>
  <cp:revision>2</cp:revision>
  <dcterms:created xsi:type="dcterms:W3CDTF">2016-11-29T17:27:00Z</dcterms:created>
  <dcterms:modified xsi:type="dcterms:W3CDTF">2016-11-29T17:52:00Z</dcterms:modified>
</cp:coreProperties>
</file>